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tinett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nett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5 n westgate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mtinett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515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ctoria tinett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